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4843" w:rsidRDefault="005B56A2">
      <w:pPr>
        <w:pStyle w:val="a4"/>
      </w:pPr>
      <w:r>
        <w:t>Отчет по лабораторной работе №1</w:t>
      </w:r>
    </w:p>
    <w:p w:rsidR="00084843" w:rsidRDefault="005B56A2">
      <w:pPr>
        <w:pStyle w:val="a5"/>
      </w:pPr>
      <w:r>
        <w:t>Основы информационной безопасности</w:t>
      </w:r>
    </w:p>
    <w:p w:rsidR="00084843" w:rsidRDefault="00332096">
      <w:pPr>
        <w:pStyle w:val="Author"/>
      </w:pPr>
      <w:r>
        <w:t>Сахно Никита, НКАбд-04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74669106"/>
        <w:docPartObj>
          <w:docPartGallery w:val="Table of Contents"/>
          <w:docPartUnique/>
        </w:docPartObj>
      </w:sdtPr>
      <w:sdtEndPr/>
      <w:sdtContent>
        <w:p w:rsidR="00084843" w:rsidRDefault="005B56A2">
          <w:pPr>
            <w:pStyle w:val="ae"/>
          </w:pPr>
          <w:r>
            <w:t>Содержание</w:t>
          </w:r>
        </w:p>
        <w:p w:rsidR="00332096" w:rsidRDefault="005B56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778735" w:history="1">
            <w:r w:rsidR="00332096" w:rsidRPr="00467012">
              <w:rPr>
                <w:rStyle w:val="ad"/>
                <w:noProof/>
              </w:rPr>
              <w:t>1</w:t>
            </w:r>
            <w:r w:rsidR="00332096">
              <w:rPr>
                <w:noProof/>
              </w:rPr>
              <w:tab/>
            </w:r>
            <w:r w:rsidR="00332096" w:rsidRPr="00467012">
              <w:rPr>
                <w:rStyle w:val="ad"/>
                <w:noProof/>
              </w:rPr>
              <w:t>Цель работы</w:t>
            </w:r>
            <w:r w:rsidR="00332096">
              <w:rPr>
                <w:noProof/>
                <w:webHidden/>
              </w:rPr>
              <w:tab/>
            </w:r>
            <w:r w:rsidR="00332096">
              <w:rPr>
                <w:noProof/>
                <w:webHidden/>
              </w:rPr>
              <w:fldChar w:fldCharType="begin"/>
            </w:r>
            <w:r w:rsidR="00332096">
              <w:rPr>
                <w:noProof/>
                <w:webHidden/>
              </w:rPr>
              <w:instrText xml:space="preserve"> PAGEREF _Toc190778735 \h </w:instrText>
            </w:r>
            <w:r w:rsidR="00332096">
              <w:rPr>
                <w:noProof/>
                <w:webHidden/>
              </w:rPr>
            </w:r>
            <w:r w:rsidR="00332096">
              <w:rPr>
                <w:noProof/>
                <w:webHidden/>
              </w:rPr>
              <w:fldChar w:fldCharType="separate"/>
            </w:r>
            <w:r w:rsidR="00332096">
              <w:rPr>
                <w:noProof/>
                <w:webHidden/>
              </w:rPr>
              <w:t>1</w:t>
            </w:r>
            <w:r w:rsidR="00332096">
              <w:rPr>
                <w:noProof/>
                <w:webHidden/>
              </w:rPr>
              <w:fldChar w:fldCharType="end"/>
            </w:r>
          </w:hyperlink>
        </w:p>
        <w:p w:rsidR="00332096" w:rsidRDefault="00641B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778736" w:history="1">
            <w:r w:rsidR="00332096" w:rsidRPr="00467012">
              <w:rPr>
                <w:rStyle w:val="ad"/>
                <w:noProof/>
              </w:rPr>
              <w:t>2</w:t>
            </w:r>
            <w:r w:rsidR="00332096">
              <w:rPr>
                <w:noProof/>
              </w:rPr>
              <w:tab/>
            </w:r>
            <w:r w:rsidR="00332096" w:rsidRPr="00467012">
              <w:rPr>
                <w:rStyle w:val="ad"/>
                <w:noProof/>
              </w:rPr>
              <w:t>Задание</w:t>
            </w:r>
            <w:r w:rsidR="00332096">
              <w:rPr>
                <w:noProof/>
                <w:webHidden/>
              </w:rPr>
              <w:tab/>
            </w:r>
            <w:r w:rsidR="00332096">
              <w:rPr>
                <w:noProof/>
                <w:webHidden/>
              </w:rPr>
              <w:fldChar w:fldCharType="begin"/>
            </w:r>
            <w:r w:rsidR="00332096">
              <w:rPr>
                <w:noProof/>
                <w:webHidden/>
              </w:rPr>
              <w:instrText xml:space="preserve"> PAGEREF _Toc190778736 \h </w:instrText>
            </w:r>
            <w:r w:rsidR="00332096">
              <w:rPr>
                <w:noProof/>
                <w:webHidden/>
              </w:rPr>
            </w:r>
            <w:r w:rsidR="00332096">
              <w:rPr>
                <w:noProof/>
                <w:webHidden/>
              </w:rPr>
              <w:fldChar w:fldCharType="separate"/>
            </w:r>
            <w:r w:rsidR="00332096">
              <w:rPr>
                <w:noProof/>
                <w:webHidden/>
              </w:rPr>
              <w:t>1</w:t>
            </w:r>
            <w:r w:rsidR="00332096">
              <w:rPr>
                <w:noProof/>
                <w:webHidden/>
              </w:rPr>
              <w:fldChar w:fldCharType="end"/>
            </w:r>
          </w:hyperlink>
        </w:p>
        <w:p w:rsidR="00332096" w:rsidRDefault="00641B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778737" w:history="1">
            <w:r w:rsidR="00332096" w:rsidRPr="00467012">
              <w:rPr>
                <w:rStyle w:val="ad"/>
                <w:noProof/>
              </w:rPr>
              <w:t>3</w:t>
            </w:r>
            <w:r w:rsidR="00332096">
              <w:rPr>
                <w:noProof/>
              </w:rPr>
              <w:tab/>
            </w:r>
            <w:r w:rsidR="00332096" w:rsidRPr="00467012">
              <w:rPr>
                <w:rStyle w:val="ad"/>
                <w:noProof/>
              </w:rPr>
              <w:t>Выполнение лабораторной работы</w:t>
            </w:r>
            <w:r w:rsidR="00332096">
              <w:rPr>
                <w:noProof/>
                <w:webHidden/>
              </w:rPr>
              <w:tab/>
            </w:r>
            <w:r w:rsidR="00332096">
              <w:rPr>
                <w:noProof/>
                <w:webHidden/>
              </w:rPr>
              <w:fldChar w:fldCharType="begin"/>
            </w:r>
            <w:r w:rsidR="00332096">
              <w:rPr>
                <w:noProof/>
                <w:webHidden/>
              </w:rPr>
              <w:instrText xml:space="preserve"> PAGEREF _Toc190778737 \h </w:instrText>
            </w:r>
            <w:r w:rsidR="00332096">
              <w:rPr>
                <w:noProof/>
                <w:webHidden/>
              </w:rPr>
            </w:r>
            <w:r w:rsidR="00332096">
              <w:rPr>
                <w:noProof/>
                <w:webHidden/>
              </w:rPr>
              <w:fldChar w:fldCharType="separate"/>
            </w:r>
            <w:r w:rsidR="00332096">
              <w:rPr>
                <w:noProof/>
                <w:webHidden/>
              </w:rPr>
              <w:t>1</w:t>
            </w:r>
            <w:r w:rsidR="00332096">
              <w:rPr>
                <w:noProof/>
                <w:webHidden/>
              </w:rPr>
              <w:fldChar w:fldCharType="end"/>
            </w:r>
          </w:hyperlink>
        </w:p>
        <w:p w:rsidR="00332096" w:rsidRDefault="00641B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778738" w:history="1">
            <w:r w:rsidR="00332096" w:rsidRPr="00467012">
              <w:rPr>
                <w:rStyle w:val="ad"/>
                <w:noProof/>
              </w:rPr>
              <w:t>4</w:t>
            </w:r>
            <w:r w:rsidR="00332096">
              <w:rPr>
                <w:noProof/>
              </w:rPr>
              <w:tab/>
            </w:r>
            <w:r w:rsidR="00332096" w:rsidRPr="00467012">
              <w:rPr>
                <w:rStyle w:val="ad"/>
                <w:noProof/>
              </w:rPr>
              <w:t>Выполнение дополнительного задания</w:t>
            </w:r>
            <w:r w:rsidR="00332096">
              <w:rPr>
                <w:noProof/>
                <w:webHidden/>
              </w:rPr>
              <w:tab/>
            </w:r>
            <w:r w:rsidR="00332096">
              <w:rPr>
                <w:noProof/>
                <w:webHidden/>
              </w:rPr>
              <w:fldChar w:fldCharType="begin"/>
            </w:r>
            <w:r w:rsidR="00332096">
              <w:rPr>
                <w:noProof/>
                <w:webHidden/>
              </w:rPr>
              <w:instrText xml:space="preserve"> PAGEREF _Toc190778738 \h </w:instrText>
            </w:r>
            <w:r w:rsidR="00332096">
              <w:rPr>
                <w:noProof/>
                <w:webHidden/>
              </w:rPr>
            </w:r>
            <w:r w:rsidR="00332096">
              <w:rPr>
                <w:noProof/>
                <w:webHidden/>
              </w:rPr>
              <w:fldChar w:fldCharType="separate"/>
            </w:r>
            <w:r w:rsidR="00332096">
              <w:rPr>
                <w:noProof/>
                <w:webHidden/>
              </w:rPr>
              <w:t>9</w:t>
            </w:r>
            <w:r w:rsidR="00332096">
              <w:rPr>
                <w:noProof/>
                <w:webHidden/>
              </w:rPr>
              <w:fldChar w:fldCharType="end"/>
            </w:r>
          </w:hyperlink>
        </w:p>
        <w:p w:rsidR="00332096" w:rsidRDefault="00641B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778739" w:history="1">
            <w:r w:rsidR="00332096" w:rsidRPr="00467012">
              <w:rPr>
                <w:rStyle w:val="ad"/>
                <w:noProof/>
              </w:rPr>
              <w:t>5</w:t>
            </w:r>
            <w:r w:rsidR="00332096">
              <w:rPr>
                <w:noProof/>
              </w:rPr>
              <w:tab/>
            </w:r>
            <w:r w:rsidR="00332096" w:rsidRPr="00467012">
              <w:rPr>
                <w:rStyle w:val="ad"/>
                <w:noProof/>
              </w:rPr>
              <w:t>Ответы на контрольные вопросы</w:t>
            </w:r>
            <w:r w:rsidR="00332096">
              <w:rPr>
                <w:noProof/>
                <w:webHidden/>
              </w:rPr>
              <w:tab/>
            </w:r>
            <w:r w:rsidR="00332096">
              <w:rPr>
                <w:noProof/>
                <w:webHidden/>
              </w:rPr>
              <w:fldChar w:fldCharType="begin"/>
            </w:r>
            <w:r w:rsidR="00332096">
              <w:rPr>
                <w:noProof/>
                <w:webHidden/>
              </w:rPr>
              <w:instrText xml:space="preserve"> PAGEREF _Toc190778739 \h </w:instrText>
            </w:r>
            <w:r w:rsidR="00332096">
              <w:rPr>
                <w:noProof/>
                <w:webHidden/>
              </w:rPr>
            </w:r>
            <w:r w:rsidR="00332096">
              <w:rPr>
                <w:noProof/>
                <w:webHidden/>
              </w:rPr>
              <w:fldChar w:fldCharType="separate"/>
            </w:r>
            <w:r w:rsidR="00332096">
              <w:rPr>
                <w:noProof/>
                <w:webHidden/>
              </w:rPr>
              <w:t>12</w:t>
            </w:r>
            <w:r w:rsidR="00332096">
              <w:rPr>
                <w:noProof/>
                <w:webHidden/>
              </w:rPr>
              <w:fldChar w:fldCharType="end"/>
            </w:r>
          </w:hyperlink>
        </w:p>
        <w:p w:rsidR="00332096" w:rsidRDefault="00641B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778740" w:history="1">
            <w:r w:rsidR="00332096" w:rsidRPr="00467012">
              <w:rPr>
                <w:rStyle w:val="ad"/>
                <w:noProof/>
              </w:rPr>
              <w:t>6</w:t>
            </w:r>
            <w:r w:rsidR="00332096">
              <w:rPr>
                <w:noProof/>
              </w:rPr>
              <w:tab/>
            </w:r>
            <w:r w:rsidR="00332096" w:rsidRPr="00467012">
              <w:rPr>
                <w:rStyle w:val="ad"/>
                <w:noProof/>
              </w:rPr>
              <w:t>Выводы</w:t>
            </w:r>
            <w:r w:rsidR="00332096">
              <w:rPr>
                <w:noProof/>
                <w:webHidden/>
              </w:rPr>
              <w:tab/>
            </w:r>
            <w:r w:rsidR="00332096">
              <w:rPr>
                <w:noProof/>
                <w:webHidden/>
              </w:rPr>
              <w:fldChar w:fldCharType="begin"/>
            </w:r>
            <w:r w:rsidR="00332096">
              <w:rPr>
                <w:noProof/>
                <w:webHidden/>
              </w:rPr>
              <w:instrText xml:space="preserve"> PAGEREF _Toc190778740 \h </w:instrText>
            </w:r>
            <w:r w:rsidR="00332096">
              <w:rPr>
                <w:noProof/>
                <w:webHidden/>
              </w:rPr>
            </w:r>
            <w:r w:rsidR="00332096">
              <w:rPr>
                <w:noProof/>
                <w:webHidden/>
              </w:rPr>
              <w:fldChar w:fldCharType="separate"/>
            </w:r>
            <w:r w:rsidR="00332096">
              <w:rPr>
                <w:noProof/>
                <w:webHidden/>
              </w:rPr>
              <w:t>13</w:t>
            </w:r>
            <w:r w:rsidR="00332096">
              <w:rPr>
                <w:noProof/>
                <w:webHidden/>
              </w:rPr>
              <w:fldChar w:fldCharType="end"/>
            </w:r>
          </w:hyperlink>
        </w:p>
        <w:p w:rsidR="00084843" w:rsidRDefault="005B56A2">
          <w:r>
            <w:fldChar w:fldCharType="end"/>
          </w:r>
        </w:p>
      </w:sdtContent>
    </w:sdt>
    <w:p w:rsidR="00084843" w:rsidRDefault="005B56A2">
      <w:pPr>
        <w:pStyle w:val="1"/>
      </w:pPr>
      <w:bookmarkStart w:id="0" w:name="_Toc19077873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084843" w:rsidRDefault="005B56A2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- нимально необходимых для дальнейшей работы сервисов.</w:t>
      </w:r>
    </w:p>
    <w:p w:rsidR="00084843" w:rsidRDefault="005B56A2">
      <w:pPr>
        <w:pStyle w:val="1"/>
      </w:pPr>
      <w:bookmarkStart w:id="2" w:name="_Toc190778736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084843" w:rsidRDefault="005B56A2">
      <w:pPr>
        <w:pStyle w:val="Compact"/>
        <w:numPr>
          <w:ilvl w:val="0"/>
          <w:numId w:val="2"/>
        </w:numPr>
      </w:pPr>
      <w:r>
        <w:t>Установка и настройка операционной системы.</w:t>
      </w:r>
    </w:p>
    <w:p w:rsidR="00084843" w:rsidRDefault="005B56A2">
      <w:pPr>
        <w:pStyle w:val="Compact"/>
        <w:numPr>
          <w:ilvl w:val="0"/>
          <w:numId w:val="2"/>
        </w:numPr>
      </w:pPr>
      <w:r>
        <w:t>Найти следующую информацию:</w:t>
      </w:r>
    </w:p>
    <w:p w:rsidR="00084843" w:rsidRPr="00332096" w:rsidRDefault="005B56A2">
      <w:pPr>
        <w:pStyle w:val="Compact"/>
        <w:numPr>
          <w:ilvl w:val="1"/>
          <w:numId w:val="3"/>
        </w:numPr>
        <w:rPr>
          <w:lang w:val="en-US"/>
        </w:rPr>
      </w:pPr>
      <w:r>
        <w:t>Версия</w:t>
      </w:r>
      <w:r w:rsidRPr="00332096">
        <w:rPr>
          <w:lang w:val="en-US"/>
        </w:rPr>
        <w:t xml:space="preserve"> </w:t>
      </w:r>
      <w:r>
        <w:t>ядра</w:t>
      </w:r>
      <w:r w:rsidRPr="00332096">
        <w:rPr>
          <w:lang w:val="en-US"/>
        </w:rPr>
        <w:t xml:space="preserve"> Linux (Linux version).</w:t>
      </w:r>
    </w:p>
    <w:p w:rsidR="00084843" w:rsidRPr="00332096" w:rsidRDefault="005B56A2">
      <w:pPr>
        <w:pStyle w:val="Compact"/>
        <w:numPr>
          <w:ilvl w:val="1"/>
          <w:numId w:val="3"/>
        </w:numPr>
        <w:rPr>
          <w:lang w:val="en-US"/>
        </w:rPr>
      </w:pPr>
      <w:r>
        <w:t>Частота</w:t>
      </w:r>
      <w:r w:rsidRPr="00332096">
        <w:rPr>
          <w:lang w:val="en-US"/>
        </w:rPr>
        <w:t xml:space="preserve"> </w:t>
      </w:r>
      <w:r>
        <w:t>процессора</w:t>
      </w:r>
      <w:r w:rsidRPr="00332096">
        <w:rPr>
          <w:lang w:val="en-US"/>
        </w:rPr>
        <w:t xml:space="preserve"> (Detected Mhz processor).</w:t>
      </w:r>
    </w:p>
    <w:p w:rsidR="00084843" w:rsidRDefault="005B56A2">
      <w:pPr>
        <w:pStyle w:val="Compact"/>
        <w:numPr>
          <w:ilvl w:val="1"/>
          <w:numId w:val="3"/>
        </w:numPr>
      </w:pPr>
      <w:r>
        <w:t>Модель процессора (CPU0).</w:t>
      </w:r>
    </w:p>
    <w:p w:rsidR="00084843" w:rsidRDefault="005B56A2">
      <w:pPr>
        <w:pStyle w:val="Compact"/>
        <w:numPr>
          <w:ilvl w:val="1"/>
          <w:numId w:val="3"/>
        </w:numPr>
      </w:pPr>
      <w:r>
        <w:t>Объем доступной оперативной памяти (Memory available).</w:t>
      </w:r>
    </w:p>
    <w:p w:rsidR="00084843" w:rsidRDefault="005B56A2">
      <w:pPr>
        <w:pStyle w:val="Compact"/>
        <w:numPr>
          <w:ilvl w:val="1"/>
          <w:numId w:val="3"/>
        </w:numPr>
      </w:pPr>
      <w:r>
        <w:t>Тип обнаруженного гипервизора (Hypervisor detected).</w:t>
      </w:r>
    </w:p>
    <w:p w:rsidR="00084843" w:rsidRDefault="005B56A2">
      <w:pPr>
        <w:pStyle w:val="Compact"/>
        <w:numPr>
          <w:ilvl w:val="1"/>
          <w:numId w:val="3"/>
        </w:numPr>
      </w:pPr>
      <w:r>
        <w:t>Тип файловой системы корневого раздела.</w:t>
      </w:r>
    </w:p>
    <w:p w:rsidR="00084843" w:rsidRDefault="005B56A2">
      <w:pPr>
        <w:pStyle w:val="1"/>
      </w:pPr>
      <w:bookmarkStart w:id="4" w:name="_Toc190778737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:rsidR="00084843" w:rsidRDefault="005B56A2"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</w:t>
      </w:r>
      <w:r w:rsidR="00867307">
        <w:t xml:space="preserve">8 </w:t>
      </w:r>
      <w:r>
        <w:t>DVD (рис. 1).</w:t>
      </w:r>
    </w:p>
    <w:p w:rsidR="00084843" w:rsidRDefault="00867307">
      <w:pPr>
        <w:pStyle w:val="CaptionedFigure"/>
      </w:pPr>
      <w:r w:rsidRPr="00867307">
        <w:rPr>
          <w:noProof/>
          <w:lang w:eastAsia="ru-RU"/>
        </w:rPr>
        <w:lastRenderedPageBreak/>
        <w:drawing>
          <wp:inline distT="0" distB="0" distL="0" distR="0">
            <wp:extent cx="6152515" cy="3602328"/>
            <wp:effectExtent l="0" t="0" r="0" b="0"/>
            <wp:docPr id="1" name="Рисунок 1" descr="C:\Users\Никита\Pictures\Screenshots\Снимок экрана 2025-02-18 1222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Никита\Pictures\Screenshots\Снимок экрана 2025-02-18 12222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02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создания виртуальной машины</w:t>
      </w:r>
    </w:p>
    <w:p w:rsidR="00084843" w:rsidRDefault="005B56A2">
      <w:pPr>
        <w:pStyle w:val="a0"/>
      </w:pPr>
      <w:r>
        <w:t>Предварительно выбираю имя пользователя и имя хоста (рис. 2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drawing>
          <wp:inline distT="0" distB="0" distL="0" distR="0">
            <wp:extent cx="6152515" cy="2660407"/>
            <wp:effectExtent l="0" t="0" r="0" b="0"/>
            <wp:docPr id="2" name="Рисунок 2" descr="C:\Users\Никита\Pictures\Screenshots\Снимок экрана 2025-02-18 1222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Никита\Pictures\Screenshots\Снимок экрана 2025-02-18 12225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60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установки гостевой ОС</w:t>
      </w:r>
    </w:p>
    <w:p w:rsidR="00084843" w:rsidRDefault="005B56A2">
      <w:pPr>
        <w:pStyle w:val="a0"/>
      </w:pPr>
      <w:r>
        <w:t>Выставляю основной памяти размер 2048 Мб, выбираю 3 процессора</w:t>
      </w:r>
      <w:r w:rsidR="00A658B8">
        <w:t>.</w:t>
      </w:r>
      <w:r>
        <w:t xml:space="preserve"> (рис. 3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80000" cy="2878666"/>
            <wp:effectExtent l="0" t="0" r="0" b="0"/>
            <wp:docPr id="29" name="Picture" descr="Окно выбора основных характеристик для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8201"/>
                    <a:stretch/>
                  </pic:blipFill>
                  <pic:spPr bwMode="auto">
                    <a:xfrm>
                      <a:off x="0" y="0"/>
                      <a:ext cx="5094218" cy="288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выбора основных характеристик для гостевой ОС</w:t>
      </w:r>
    </w:p>
    <w:p w:rsidR="00084843" w:rsidRDefault="005B56A2">
      <w:pPr>
        <w:pStyle w:val="a0"/>
      </w:pPr>
      <w:r>
        <w:t>Выделаю 40 Гб памяти на виртуальном жестком диске (рис. 4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47734" cy="2777067"/>
            <wp:effectExtent l="0" t="0" r="0" b="0"/>
            <wp:docPr id="32" name="Picture" descr="Окно выбора объема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0140"/>
                    <a:stretch/>
                  </pic:blipFill>
                  <pic:spPr bwMode="auto">
                    <a:xfrm>
                      <a:off x="0" y="0"/>
                      <a:ext cx="5165025" cy="278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выбора объема памяти</w:t>
      </w:r>
    </w:p>
    <w:p w:rsidR="00084843" w:rsidRDefault="005B56A2">
      <w:pPr>
        <w:pStyle w:val="a0"/>
      </w:pPr>
      <w:r>
        <w:t>Соглашаюсь с проставленными настройками (рис. 5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lastRenderedPageBreak/>
        <w:drawing>
          <wp:inline distT="0" distB="0" distL="0" distR="0" wp14:anchorId="2C14DEA2" wp14:editId="1E2B42D1">
            <wp:extent cx="5353797" cy="792590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792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Итоговые настройки</w:t>
      </w:r>
    </w:p>
    <w:p w:rsidR="00084843" w:rsidRDefault="005B56A2">
      <w:pPr>
        <w:pStyle w:val="a0"/>
      </w:pPr>
      <w:r>
        <w:t>Начинается загрузка операционной системы (рис. 6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lastRenderedPageBreak/>
        <w:drawing>
          <wp:inline distT="0" distB="0" distL="0" distR="0">
            <wp:extent cx="6036945" cy="5334000"/>
            <wp:effectExtent l="0" t="0" r="0" b="0"/>
            <wp:docPr id="4" name="Рисунок 4" descr="C:\Users\Никита\Pictures\Screenshots\Снимок экрана 2025-02-18 1258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Никита\Pictures\Screenshots\Снимок экрана 2025-02-18 12583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945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Загруза операционной системы Rocky</w:t>
      </w:r>
    </w:p>
    <w:p w:rsidR="00084843" w:rsidRDefault="005B56A2">
      <w:pPr>
        <w:pStyle w:val="a0"/>
      </w:pPr>
      <w:r>
        <w:t>При этом должен быть по</w:t>
      </w:r>
      <w:r w:rsidR="00A658B8">
        <w:t>дключен в носителях образ диска.</w:t>
      </w:r>
      <w:r>
        <w:t xml:space="preserve"> (рис. 7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drawing>
          <wp:inline distT="0" distB="0" distL="0" distR="0">
            <wp:extent cx="2489200" cy="1845493"/>
            <wp:effectExtent l="0" t="0" r="0" b="0"/>
            <wp:docPr id="5" name="Рисунок 5" descr="C:\Users\Никита\Pictures\Screenshots\Снимок экрана 2025-02-18 1259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Никита\Pictures\Screenshots\Снимок экрана 2025-02-18 12591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185" cy="1849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Подключенные носители</w:t>
      </w:r>
    </w:p>
    <w:p w:rsidR="00084843" w:rsidRDefault="005B56A2">
      <w:pPr>
        <w:pStyle w:val="a0"/>
      </w:pPr>
      <w:r>
        <w:t>Выбираю язык установки (рис. 8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lastRenderedPageBreak/>
        <w:drawing>
          <wp:inline distT="0" distB="0" distL="0" distR="0">
            <wp:extent cx="6152515" cy="3066699"/>
            <wp:effectExtent l="0" t="0" r="0" b="0"/>
            <wp:docPr id="6" name="Рисунок 6" descr="C:\Users\Никита\Pictures\Screenshots\Снимок экрана 2025-02-18 1238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Никита\Pictures\Screenshots\Снимок экрана 2025-02-18 12385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66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Выбор языка установки</w:t>
      </w:r>
    </w:p>
    <w:p w:rsidR="00084843" w:rsidRDefault="005B56A2">
      <w:pPr>
        <w:pStyle w:val="a0"/>
      </w:pPr>
      <w:r>
        <w:t>В обзоре установки будем проверять все настройки и менять на нужные (рис. 9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drawing>
          <wp:inline distT="0" distB="0" distL="0" distR="0">
            <wp:extent cx="6152515" cy="3135707"/>
            <wp:effectExtent l="0" t="0" r="0" b="0"/>
            <wp:docPr id="7" name="Рисунок 7" descr="C:\Users\Никита\Pictures\Screenshots\Снимок экрана 2025-02-18 1239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Никита\Pictures\Screenshots\Снимок экрана 2025-02-18 123957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135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настроек</w:t>
      </w:r>
    </w:p>
    <w:p w:rsidR="00084843" w:rsidRDefault="005B56A2">
      <w:pPr>
        <w:pStyle w:val="a0"/>
      </w:pPr>
      <w:r>
        <w:t>Язык раскладки должен быть русский и английский (рис. 10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96640" cy="2100580"/>
            <wp:effectExtent l="0" t="0" r="0" b="0"/>
            <wp:docPr id="50" name="Picture" descr="Выбор раскла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0980" r="3655"/>
                    <a:stretch/>
                  </pic:blipFill>
                  <pic:spPr bwMode="auto">
                    <a:xfrm>
                      <a:off x="0" y="0"/>
                      <a:ext cx="3597346" cy="2100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Выбор раскладки</w:t>
      </w:r>
    </w:p>
    <w:p w:rsidR="00084843" w:rsidRDefault="00A658B8">
      <w:pPr>
        <w:pStyle w:val="a0"/>
      </w:pPr>
      <w:r>
        <w:t>Часовой пояс меняю</w:t>
      </w:r>
      <w:r w:rsidR="005B56A2">
        <w:t xml:space="preserve"> на московское время (рис. 11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372" cy="2102485"/>
            <wp:effectExtent l="0" t="0" r="0" b="0"/>
            <wp:docPr id="53" name="Picture" descr="Изменение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0101"/>
                    <a:stretch/>
                  </pic:blipFill>
                  <pic:spPr bwMode="auto">
                    <a:xfrm>
                      <a:off x="0" y="0"/>
                      <a:ext cx="3733800" cy="2102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Изменение часового пояса</w:t>
      </w:r>
    </w:p>
    <w:p w:rsidR="00084843" w:rsidRDefault="00A658B8">
      <w:pPr>
        <w:pStyle w:val="a0"/>
      </w:pPr>
      <w:r>
        <w:t>Установил</w:t>
      </w:r>
      <w:r w:rsidR="005B56A2">
        <w:t xml:space="preserve"> пароль для администратора (рис. 12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drawing>
          <wp:inline distT="0" distB="0" distL="0" distR="0">
            <wp:extent cx="6152121" cy="883920"/>
            <wp:effectExtent l="0" t="0" r="0" b="0"/>
            <wp:docPr id="8" name="Рисунок 8" descr="C:\Users\Никита\Pictures\Screenshots\Снимок экрана 2025-02-18 1240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Никита\Pictures\Screenshots\Снимок экрана 2025-02-18 12403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887"/>
                    <a:stretch/>
                  </pic:blipFill>
                  <pic:spPr bwMode="auto">
                    <a:xfrm>
                      <a:off x="0" y="0"/>
                      <a:ext cx="6152515" cy="883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Настройка аккаунта root</w:t>
      </w:r>
    </w:p>
    <w:p w:rsidR="00084843" w:rsidRDefault="005B56A2">
      <w:pPr>
        <w:pStyle w:val="a0"/>
      </w:pPr>
      <w:r>
        <w:t>Для пользователя так же с</w:t>
      </w:r>
      <w:r w:rsidR="00A658B8">
        <w:t>делал пароль и сделал</w:t>
      </w:r>
      <w:r>
        <w:t xml:space="preserve"> этого пользователя администратором (рис. 13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lastRenderedPageBreak/>
        <w:drawing>
          <wp:inline distT="0" distB="0" distL="0" distR="0">
            <wp:extent cx="6152515" cy="2841172"/>
            <wp:effectExtent l="0" t="0" r="0" b="0"/>
            <wp:docPr id="9" name="Рисунок 9" descr="C:\Users\Никита\Pictures\Screenshots\Снимок экрана 2025-02-18 1240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Никита\Pictures\Screenshots\Снимок экрана 2025-02-18 12403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41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Настройка пользователя</w:t>
      </w:r>
    </w:p>
    <w:p w:rsidR="00084843" w:rsidRDefault="005B56A2">
      <w:pPr>
        <w:pStyle w:val="a0"/>
      </w:pPr>
      <w:r>
        <w:t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111" cy="2117514"/>
            <wp:effectExtent l="0" t="0" r="0" b="0"/>
            <wp:docPr id="62" name="Picture" descr="Выбор окру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9088"/>
                    <a:stretch/>
                  </pic:blipFill>
                  <pic:spPr bwMode="auto">
                    <a:xfrm>
                      <a:off x="0" y="0"/>
                      <a:ext cx="3733800" cy="211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Выбор окружения</w:t>
      </w:r>
    </w:p>
    <w:p w:rsidR="00084843" w:rsidRDefault="005B56A2">
      <w:pPr>
        <w:pStyle w:val="a0"/>
      </w:pPr>
      <w:r>
        <w:t>Отключаю kdump (рис. 15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465" cy="661217"/>
            <wp:effectExtent l="0" t="0" r="0" b="0"/>
            <wp:docPr id="65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23827"/>
                    <a:stretch/>
                  </pic:blipFill>
                  <pic:spPr bwMode="auto">
                    <a:xfrm>
                      <a:off x="0" y="0"/>
                      <a:ext cx="3733800" cy="66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тключение kdump</w:t>
      </w:r>
    </w:p>
    <w:p w:rsidR="00084843" w:rsidRDefault="005B56A2">
      <w:pPr>
        <w:pStyle w:val="a0"/>
      </w:pPr>
      <w:r>
        <w:t>Проверяю сеть, указываю имя узла в соответствии с соглашением об именовании (рис. 16).</w:t>
      </w:r>
    </w:p>
    <w:p w:rsidR="00A658B8" w:rsidRDefault="00A658B8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2822" cy="2103755"/>
            <wp:effectExtent l="0" t="0" r="0" b="0"/>
            <wp:docPr id="68" name="Picture" descr="Выбор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10387"/>
                    <a:stretch/>
                  </pic:blipFill>
                  <pic:spPr bwMode="auto">
                    <a:xfrm>
                      <a:off x="0" y="0"/>
                      <a:ext cx="3733800" cy="2104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Выбор сети</w:t>
      </w:r>
    </w:p>
    <w:p w:rsidR="00084843" w:rsidRDefault="005B56A2">
      <w:pPr>
        <w:pStyle w:val="a0"/>
      </w:pPr>
      <w:r>
        <w:t>Начало установки (рис. 17).</w:t>
      </w:r>
    </w:p>
    <w:p w:rsidR="00084843" w:rsidRPr="00A658B8" w:rsidRDefault="00A658B8">
      <w:pPr>
        <w:pStyle w:val="CaptionedFigure"/>
        <w:rPr>
          <w:lang w:val="en-US"/>
        </w:rPr>
      </w:pPr>
      <w:r w:rsidRPr="00A658B8">
        <w:rPr>
          <w:noProof/>
          <w:lang w:eastAsia="ru-RU"/>
        </w:rPr>
        <w:drawing>
          <wp:inline distT="0" distB="0" distL="0" distR="0">
            <wp:extent cx="6152515" cy="1589677"/>
            <wp:effectExtent l="0" t="0" r="0" b="0"/>
            <wp:docPr id="10" name="Рисунок 10" descr="C:\Users\Никита\Pictures\Screenshots\Снимок экрана 2025-02-18 1238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Никита\Pictures\Screenshots\Снимок экрана 2025-02-18 12381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589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Установка</w:t>
      </w:r>
    </w:p>
    <w:p w:rsidR="00084843" w:rsidRDefault="005B56A2">
      <w:pPr>
        <w:pStyle w:val="a0"/>
      </w:pPr>
      <w:r>
        <w:t>После заврешения установки образ диска сам пропадет из носителей (рис. 18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drawing>
          <wp:inline distT="0" distB="0" distL="0" distR="0" wp14:anchorId="793A540C" wp14:editId="6F674025">
            <wp:extent cx="4556760" cy="256973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9744" cy="257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Проверка носителей</w:t>
      </w:r>
    </w:p>
    <w:p w:rsidR="00084843" w:rsidRDefault="005B56A2">
      <w:pPr>
        <w:pStyle w:val="a0"/>
      </w:pPr>
      <w:r>
        <w:lastRenderedPageBreak/>
        <w:t>После установки при запуске операционной системы появляется окно выбора пользователя (рис. 19).</w:t>
      </w:r>
    </w:p>
    <w:p w:rsidR="00084843" w:rsidRDefault="00A658B8">
      <w:pPr>
        <w:pStyle w:val="CaptionedFigure"/>
      </w:pPr>
      <w:r w:rsidRPr="00A658B8">
        <w:rPr>
          <w:noProof/>
          <w:lang w:eastAsia="ru-RU"/>
        </w:rPr>
        <w:drawing>
          <wp:inline distT="0" distB="0" distL="0" distR="0">
            <wp:extent cx="6152515" cy="3860169"/>
            <wp:effectExtent l="0" t="0" r="0" b="0"/>
            <wp:docPr id="12" name="Рисунок 12" descr="C:\Users\Никита\Pictures\Screenshots\Снимок экрана 2025-02-18 1333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Никита\Pictures\Screenshots\Снимок экрана 2025-02-18 133348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6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входа в операционную систему</w:t>
      </w:r>
    </w:p>
    <w:p w:rsidR="00084843" w:rsidRDefault="005B56A2">
      <w:pPr>
        <w:pStyle w:val="1"/>
      </w:pPr>
      <w:bookmarkStart w:id="6" w:name="_Toc190778738"/>
      <w:bookmarkStart w:id="7" w:name="выполнение-дополнительного-задания"/>
      <w:bookmarkEnd w:id="5"/>
      <w:r>
        <w:rPr>
          <w:rStyle w:val="SectionNumber"/>
        </w:rPr>
        <w:t>4</w:t>
      </w:r>
      <w:r>
        <w:tab/>
        <w:t>Выполнение дополнительного задания</w:t>
      </w:r>
      <w:bookmarkEnd w:id="6"/>
    </w:p>
    <w:p w:rsidR="00F52AA9" w:rsidRDefault="005B56A2" w:rsidP="00F52AA9">
      <w:pPr>
        <w:pStyle w:val="FirstParagraph"/>
      </w:pPr>
      <w:r>
        <w:t>Открываю терминал, в нем прописываю dmesg | less</w:t>
      </w:r>
      <w:r w:rsidR="00F52AA9">
        <w:t>. С помощью этой команды можно узнать необходимую мне информацию.</w:t>
      </w:r>
      <w:r>
        <w:t xml:space="preserve"> (рис. 20).</w:t>
      </w: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362200" cy="2057400"/>
            <wp:effectExtent l="0" t="0" r="0" b="0"/>
            <wp:docPr id="81" name="Picture" descr="Окно термин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l="28733" t="13230" r="7976" b="5282"/>
                    <a:stretch/>
                  </pic:blipFill>
                  <pic:spPr bwMode="auto">
                    <a:xfrm>
                      <a:off x="0" y="0"/>
                      <a:ext cx="2363163" cy="2058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кно терминала</w:t>
      </w:r>
    </w:p>
    <w:p w:rsidR="00F52AA9" w:rsidRDefault="005B56A2" w:rsidP="00F52AA9">
      <w:pPr>
        <w:pStyle w:val="a0"/>
      </w:pPr>
      <w:r>
        <w:t>Версия ядра 5.14.0-362.8.1.el9_3.x86_64 (рис. 21).</w:t>
      </w:r>
    </w:p>
    <w:p w:rsidR="00084843" w:rsidRDefault="005B56A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29301" cy="328246"/>
            <wp:effectExtent l="0" t="0" r="0" b="0"/>
            <wp:docPr id="84" name="Picture" descr="Версия яд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t="18159" b="25283"/>
                    <a:stretch/>
                  </pic:blipFill>
                  <pic:spPr bwMode="auto">
                    <a:xfrm>
                      <a:off x="0" y="0"/>
                      <a:ext cx="3733800" cy="32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Версия ядра</w:t>
      </w:r>
    </w:p>
    <w:p w:rsidR="00F52AA9" w:rsidRDefault="005B56A2" w:rsidP="00F52AA9">
      <w:pPr>
        <w:pStyle w:val="a0"/>
      </w:pPr>
      <w:r>
        <w:t>Частота процессора 1993 МГц (рис. 22).</w:t>
      </w: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2530" cy="955144"/>
            <wp:effectExtent l="0" t="0" r="1270" b="0"/>
            <wp:docPr id="87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t="55976" b="9210"/>
                    <a:stretch/>
                  </pic:blipFill>
                  <pic:spPr bwMode="auto">
                    <a:xfrm>
                      <a:off x="0" y="0"/>
                      <a:ext cx="3733800" cy="955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Частота процессора</w:t>
      </w:r>
    </w:p>
    <w:p w:rsidR="00F52AA9" w:rsidRDefault="005B56A2" w:rsidP="00F52AA9">
      <w:pPr>
        <w:pStyle w:val="a0"/>
      </w:pPr>
      <w:r>
        <w:t>Модель процессора Intel Core i7-8550U (рис. 23).</w:t>
      </w: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26421" cy="216877"/>
            <wp:effectExtent l="0" t="0" r="0" b="0"/>
            <wp:docPr id="90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t="27080" b="29304"/>
                    <a:stretch/>
                  </pic:blipFill>
                  <pic:spPr bwMode="auto">
                    <a:xfrm>
                      <a:off x="0" y="0"/>
                      <a:ext cx="3733800" cy="21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Модель процессора</w:t>
      </w:r>
    </w:p>
    <w:p w:rsidR="00F52AA9" w:rsidRDefault="005B56A2" w:rsidP="00F52AA9">
      <w:pPr>
        <w:pStyle w:val="a0"/>
      </w:pPr>
      <w:r>
        <w:t>Доступно 260860 Кб из 2096696 Кб (рис. 24).</w:t>
      </w: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2865" cy="1447653"/>
            <wp:effectExtent l="0" t="0" r="1270" b="635"/>
            <wp:docPr id="93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t="4961" b="7515"/>
                    <a:stretch/>
                  </pic:blipFill>
                  <pic:spPr bwMode="auto">
                    <a:xfrm>
                      <a:off x="0" y="0"/>
                      <a:ext cx="3733800" cy="144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Объем доступной оперативной памяти</w:t>
      </w:r>
    </w:p>
    <w:p w:rsidR="00F52AA9" w:rsidRDefault="005B56A2" w:rsidP="00F52AA9">
      <w:pPr>
        <w:pStyle w:val="a0"/>
      </w:pPr>
      <w:r>
        <w:t>Обнаруженный гипервизор типа KVM (рис. 25).</w:t>
      </w: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2929" cy="375090"/>
            <wp:effectExtent l="0" t="0" r="1270" b="6350"/>
            <wp:docPr id="96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t="19163" b="27520"/>
                    <a:stretch/>
                  </pic:blipFill>
                  <pic:spPr bwMode="auto">
                    <a:xfrm>
                      <a:off x="0" y="0"/>
                      <a:ext cx="3733800" cy="375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Тип обнаруженного гипервизора</w:t>
      </w:r>
    </w:p>
    <w:p w:rsidR="00084843" w:rsidRDefault="005B56A2">
      <w:pPr>
        <w:pStyle w:val="a0"/>
      </w:pPr>
      <w:r>
        <w:t>sudo fdish -l показывает тип файловой системы, типа Linux, Linux LVM (рис. 26).</w:t>
      </w:r>
    </w:p>
    <w:p w:rsidR="00C758D9" w:rsidRDefault="00C758D9">
      <w:pPr>
        <w:pStyle w:val="CaptionedFigure"/>
        <w:rPr>
          <w:noProof/>
          <w:lang w:eastAsia="ru-RU"/>
        </w:rPr>
      </w:pPr>
    </w:p>
    <w:p w:rsidR="00084843" w:rsidRDefault="005B56A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2784" cy="1896745"/>
            <wp:effectExtent l="0" t="0" r="1270" b="8255"/>
            <wp:docPr id="99" name="Picture" descr="Тип файлов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t="7005"/>
                    <a:stretch/>
                  </pic:blipFill>
                  <pic:spPr bwMode="auto">
                    <a:xfrm>
                      <a:off x="0" y="0"/>
                      <a:ext cx="3733800" cy="1897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Тип файловой системы</w:t>
      </w:r>
    </w:p>
    <w:p w:rsidR="00084843" w:rsidRDefault="005B56A2">
      <w:pPr>
        <w:pStyle w:val="a0"/>
      </w:pPr>
      <w:r>
        <w:t>Далее показана последовательно монтирования файловых систем (рис. 27).</w:t>
      </w:r>
    </w:p>
    <w:p w:rsidR="00C758D9" w:rsidRDefault="00C758D9">
      <w:pPr>
        <w:pStyle w:val="CaptionedFigure"/>
        <w:rPr>
          <w:noProof/>
          <w:lang w:eastAsia="ru-RU"/>
        </w:rPr>
      </w:pPr>
    </w:p>
    <w:p w:rsidR="00C758D9" w:rsidRDefault="00C758D9">
      <w:pPr>
        <w:pStyle w:val="CaptionedFigure"/>
        <w:rPr>
          <w:noProof/>
          <w:lang w:eastAsia="ru-RU"/>
        </w:rPr>
      </w:pPr>
    </w:p>
    <w:p w:rsidR="00084843" w:rsidRDefault="00C758D9">
      <w:pPr>
        <w:pStyle w:val="CaptionedFigure"/>
      </w:pPr>
      <w:r w:rsidRPr="00C758D9">
        <w:drawing>
          <wp:inline distT="0" distB="0" distL="0" distR="0" wp14:anchorId="54C4BA62" wp14:editId="69F6FD6D">
            <wp:extent cx="3667637" cy="1609950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  <w:r w:rsidR="005B56A2">
        <w:rPr>
          <w:noProof/>
          <w:lang w:eastAsia="ru-RU"/>
        </w:rPr>
        <w:drawing>
          <wp:inline distT="0" distB="0" distL="0" distR="0">
            <wp:extent cx="3732530" cy="1628775"/>
            <wp:effectExtent l="0" t="0" r="1270" b="9525"/>
            <wp:docPr id="102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/>
                    <a:srcRect t="7196" b="4900"/>
                    <a:stretch/>
                  </pic:blipFill>
                  <pic:spPr bwMode="auto">
                    <a:xfrm>
                      <a:off x="0" y="0"/>
                      <a:ext cx="3733800" cy="1629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4843" w:rsidRDefault="005B56A2">
      <w:pPr>
        <w:pStyle w:val="ImageCaption"/>
      </w:pPr>
      <w:r>
        <w:t>Последовательность монтирования файловых систем</w:t>
      </w:r>
    </w:p>
    <w:p w:rsidR="00084843" w:rsidRDefault="005B56A2">
      <w:pPr>
        <w:pStyle w:val="1"/>
      </w:pPr>
      <w:bookmarkStart w:id="9" w:name="_Toc190778739"/>
      <w:bookmarkStart w:id="10" w:name="ответы-на-контрольные-вопросы"/>
      <w:bookmarkEnd w:id="7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:rsidR="00084843" w:rsidRDefault="005B56A2">
      <w:pPr>
        <w:numPr>
          <w:ilvl w:val="0"/>
          <w:numId w:val="4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</w:t>
      </w:r>
      <w:r>
        <w:lastRenderedPageBreak/>
        <w:t>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:rsidR="00084843" w:rsidRDefault="005B56A2">
      <w:pPr>
        <w:numPr>
          <w:ilvl w:val="0"/>
          <w:numId w:val="4"/>
        </w:numPr>
      </w:pPr>
      <w:r>
        <w:t>Для получения справки по команде:  —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:rsidR="00084843" w:rsidRDefault="005B56A2">
      <w:pPr>
        <w:numPr>
          <w:ilvl w:val="0"/>
          <w:numId w:val="4"/>
        </w:numPr>
      </w:pPr>
      <w:r>
        <w:t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w:rsidR="00084843" w:rsidRDefault="005B56A2">
      <w:pPr>
        <w:numPr>
          <w:ilvl w:val="0"/>
          <w:numId w:val="4"/>
        </w:numPr>
      </w:pPr>
      <w:r>
        <w:t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w:rsidR="00084843" w:rsidRDefault="005B56A2">
      <w:pPr>
        <w:numPr>
          <w:ilvl w:val="0"/>
          <w:numId w:val="4"/>
        </w:numPr>
      </w:pPr>
      <w:r>
        <w:t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 “убьет” все процессы, которые есть в данный момент, для этого не нужно знать id процесса.</w:t>
      </w:r>
    </w:p>
    <w:p w:rsidR="00084843" w:rsidRDefault="005B56A2">
      <w:pPr>
        <w:pStyle w:val="1"/>
      </w:pPr>
      <w:bookmarkStart w:id="11" w:name="_Toc190778740"/>
      <w:bookmarkStart w:id="12" w:name="выводы"/>
      <w:bookmarkEnd w:id="10"/>
      <w:r>
        <w:rPr>
          <w:rStyle w:val="SectionNumber"/>
        </w:rPr>
        <w:t>6</w:t>
      </w:r>
      <w:r>
        <w:tab/>
        <w:t>Выводы</w:t>
      </w:r>
      <w:bookmarkEnd w:id="11"/>
    </w:p>
    <w:p w:rsidR="0027489E" w:rsidRDefault="0027489E" w:rsidP="0027489E">
      <w:pPr>
        <w:pStyle w:val="FirstParagraph"/>
      </w:pPr>
      <w:r>
        <w:t>Я приобрел</w:t>
      </w:r>
      <w:r w:rsidR="005B56A2">
        <w:t xml:space="preserve"> </w:t>
      </w:r>
      <w:r>
        <w:t>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"/>
    <w:p w:rsidR="00084843" w:rsidRDefault="00084843">
      <w:pPr>
        <w:pStyle w:val="FirstParagraph"/>
      </w:pPr>
    </w:p>
    <w:sectPr w:rsidR="000848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1BE2" w:rsidRDefault="00641BE2">
      <w:pPr>
        <w:spacing w:after="0"/>
      </w:pPr>
      <w:r>
        <w:separator/>
      </w:r>
    </w:p>
  </w:endnote>
  <w:endnote w:type="continuationSeparator" w:id="0">
    <w:p w:rsidR="00641BE2" w:rsidRDefault="00641B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1BE2" w:rsidRDefault="00641BE2">
      <w:r>
        <w:separator/>
      </w:r>
    </w:p>
  </w:footnote>
  <w:footnote w:type="continuationSeparator" w:id="0">
    <w:p w:rsidR="00641BE2" w:rsidRDefault="00641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0B8DD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6425A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4843"/>
    <w:rsid w:val="00084843"/>
    <w:rsid w:val="0027489E"/>
    <w:rsid w:val="00332096"/>
    <w:rsid w:val="005B56A2"/>
    <w:rsid w:val="00641BE2"/>
    <w:rsid w:val="00867307"/>
    <w:rsid w:val="00A658B8"/>
    <w:rsid w:val="00C758D9"/>
    <w:rsid w:val="00F5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BBEAB"/>
  <w15:docId w15:val="{67ED63F1-4E5F-4B40-8690-E25B1D57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3209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</vt:lpstr>
    </vt:vector>
  </TitlesOfParts>
  <Company/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, НКАбд-01-22</dc:creator>
  <cp:keywords/>
  <cp:lastModifiedBy>Никита</cp:lastModifiedBy>
  <cp:revision>4</cp:revision>
  <dcterms:created xsi:type="dcterms:W3CDTF">2025-02-18T12:53:00Z</dcterms:created>
  <dcterms:modified xsi:type="dcterms:W3CDTF">2025-02-18T13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